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9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3"/>
    <w:bookmarkStart w:id="25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4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5"/>
    <w:bookmarkStart w:id="26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0">
        <w:r>
          <w:rPr>
            <w:rStyle w:val="Hyperlink"/>
          </w:rPr>
          <w:t xml:space="preserve">Output Files in SEACAR GitHub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6"/>
    <w:bookmarkStart w:id="48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Add the linear trend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l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4d6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648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94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ae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e4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ff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Species per 100 square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.value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scale_fill_manual(values=c("6.1"= "#00374f", "183"= "#007c99"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                           "NA"="#00c9db")) +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scale_color_manual(values=c("6.1"= "#00374f", "183"= "#007c99"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                            "NA"="#00c9db")) +</w:t>
      </w:r>
      <w:r>
        <w:br/>
      </w:r>
      <w:r>
        <w:rPr>
          <w:rStyle w:val="NormalTok"/>
        </w:rPr>
        <w:t xml:space="preserve">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6-29T18:08:34Z</dcterms:created>
  <dcterms:modified xsi:type="dcterms:W3CDTF">2022-06-29T18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9 June, 2022</vt:lpwstr>
  </property>
  <property fmtid="{D5CDD505-2E9C-101B-9397-08002B2CF9AE}" pid="3" name="output">
    <vt:lpwstr/>
  </property>
</Properties>
</file>